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E7BDE" w14:textId="1656FFC7" w:rsidR="001A6BEF" w:rsidRPr="001A6BEF" w:rsidRDefault="00CF7050" w:rsidP="00927730">
      <w:pPr>
        <w:pStyle w:val="Ttulo6"/>
        <w:spacing w:before="0"/>
      </w:pPr>
      <w:proofErr w:type="spellStart"/>
      <w:r>
        <w:t>Título</w:t>
      </w:r>
      <w:proofErr w:type="spellEnd"/>
      <w:r>
        <w:t xml:space="preserve"> 6: A la </w:t>
      </w:r>
      <w:proofErr w:type="spellStart"/>
      <w:r>
        <w:t>derecha</w:t>
      </w:r>
      <w:proofErr w:type="spellEnd"/>
    </w:p>
    <w:p w14:paraId="2476C9D4" w14:textId="0134879E" w:rsidR="00FD1B7C" w:rsidRPr="001A6BEF" w:rsidRDefault="002602D8" w:rsidP="00927730">
      <w:pPr>
        <w:pStyle w:val="Ttulo1"/>
        <w:spacing w:before="0"/>
      </w:pPr>
      <w:proofErr w:type="spellStart"/>
      <w:r>
        <w:t>Título</w:t>
      </w:r>
      <w:proofErr w:type="spellEnd"/>
      <w:r>
        <w:t xml:space="preserve"> 1: </w:t>
      </w:r>
      <w:proofErr w:type="spellStart"/>
      <w:r>
        <w:t>Negrita</w:t>
      </w:r>
      <w:proofErr w:type="spellEnd"/>
      <w:r>
        <w:t xml:space="preserve">, </w:t>
      </w:r>
      <w:proofErr w:type="spellStart"/>
      <w:r>
        <w:t>centrado</w:t>
      </w:r>
      <w:proofErr w:type="spellEnd"/>
      <w:r>
        <w:t xml:space="preserve"> y con </w:t>
      </w:r>
      <w:proofErr w:type="spellStart"/>
      <w:r>
        <w:t>espacio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62271542" w14:textId="2F160580" w:rsidR="00FD1B7C" w:rsidRPr="000F1341" w:rsidRDefault="002602D8" w:rsidP="000F1341">
      <w:pPr>
        <w:pStyle w:val="Ttulo2"/>
      </w:pPr>
      <w:bookmarkStart w:id="0" w:name="r-markdown"/>
      <w:proofErr w:type="spellStart"/>
      <w:r>
        <w:t>Título</w:t>
      </w:r>
      <w:proofErr w:type="spellEnd"/>
      <w:r>
        <w:t xml:space="preserve"> 2: </w:t>
      </w:r>
      <w:proofErr w:type="spellStart"/>
      <w:r>
        <w:t>Negrita</w:t>
      </w:r>
      <w:proofErr w:type="spellEnd"/>
      <w:r>
        <w:t xml:space="preserve">, a la </w:t>
      </w:r>
      <w:proofErr w:type="spellStart"/>
      <w:r>
        <w:t>izquierda</w:t>
      </w:r>
      <w:proofErr w:type="spellEnd"/>
      <w:r>
        <w:t xml:space="preserve"> y sin </w:t>
      </w:r>
      <w:proofErr w:type="spellStart"/>
      <w:r>
        <w:t>espacio</w:t>
      </w:r>
      <w:proofErr w:type="spellEnd"/>
      <w:r>
        <w:t xml:space="preserve"> antes </w:t>
      </w:r>
      <w:proofErr w:type="spellStart"/>
      <w:r>
        <w:t>ni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5BB569D4" w14:textId="06B7DDDA" w:rsidR="00C940D7" w:rsidRDefault="002602D8" w:rsidP="00C940D7">
      <w:pPr>
        <w:pStyle w:val="Ttulo3"/>
      </w:pPr>
      <w:proofErr w:type="spellStart"/>
      <w:r>
        <w:t>Título</w:t>
      </w:r>
      <w:proofErr w:type="spellEnd"/>
      <w:r>
        <w:t xml:space="preserve"> 3: A la </w:t>
      </w:r>
      <w:proofErr w:type="spellStart"/>
      <w:r>
        <w:t>izquierda</w:t>
      </w:r>
      <w:proofErr w:type="spellEnd"/>
      <w:r>
        <w:t xml:space="preserve"> y sin </w:t>
      </w:r>
      <w:proofErr w:type="spellStart"/>
      <w:r>
        <w:t>espaci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antes </w:t>
      </w:r>
      <w:proofErr w:type="spellStart"/>
      <w:r>
        <w:t>ni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0337357A" w14:textId="6E897612" w:rsidR="00C940D7" w:rsidRDefault="002602D8" w:rsidP="001317E9">
      <w:pPr>
        <w:pStyle w:val="Ttulo4"/>
      </w:pPr>
      <w:proofErr w:type="spellStart"/>
      <w:r>
        <w:t>Título</w:t>
      </w:r>
      <w:proofErr w:type="spellEnd"/>
      <w:r>
        <w:t xml:space="preserve"> 4: A la </w:t>
      </w:r>
      <w:proofErr w:type="spellStart"/>
      <w:r>
        <w:t>izquierda</w:t>
      </w:r>
      <w:proofErr w:type="spellEnd"/>
      <w:r>
        <w:t xml:space="preserve"> y con </w:t>
      </w:r>
      <w:proofErr w:type="spellStart"/>
      <w:r>
        <w:t>espacio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06DD8A2B" w14:textId="456BCA39" w:rsidR="00826B1A" w:rsidRPr="00826B1A" w:rsidRDefault="00826B1A" w:rsidP="00826B1A">
      <w:pPr>
        <w:pStyle w:val="Ttulo5"/>
      </w:pPr>
      <w:proofErr w:type="spellStart"/>
      <w:r>
        <w:t>Título</w:t>
      </w:r>
      <w:proofErr w:type="spellEnd"/>
      <w:r>
        <w:t xml:space="preserve"> 5: </w:t>
      </w:r>
      <w:proofErr w:type="spellStart"/>
      <w:r>
        <w:t>Texxto</w:t>
      </w:r>
      <w:proofErr w:type="spellEnd"/>
      <w:r>
        <w:t xml:space="preserve"> </w:t>
      </w:r>
      <w:proofErr w:type="spellStart"/>
      <w:r>
        <w:t>letra</w:t>
      </w:r>
      <w:proofErr w:type="spellEnd"/>
      <w:r>
        <w:t xml:space="preserve"> 8 y </w:t>
      </w:r>
      <w:proofErr w:type="spellStart"/>
      <w:r>
        <w:t>justificado</w:t>
      </w:r>
      <w:proofErr w:type="spellEnd"/>
      <w:r>
        <w:t xml:space="preserve"> para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pequeño</w:t>
      </w:r>
      <w:proofErr w:type="spellEnd"/>
      <w:r>
        <w:t xml:space="preserve"> dentro del document.</w:t>
      </w:r>
    </w:p>
    <w:p w14:paraId="0863F2E9" w14:textId="368FBFEF" w:rsidR="00DF2ACA" w:rsidRDefault="002602D8" w:rsidP="00DF2ACA">
      <w:pPr>
        <w:pStyle w:val="Textonotapie"/>
      </w:pPr>
      <w:bookmarkStart w:id="1" w:name="including-plots"/>
      <w:bookmarkEnd w:id="0"/>
      <w:proofErr w:type="spellStart"/>
      <w:r>
        <w:t>Texto</w:t>
      </w:r>
      <w:proofErr w:type="spellEnd"/>
      <w:r>
        <w:t xml:space="preserve"> de </w:t>
      </w:r>
      <w:proofErr w:type="spellStart"/>
      <w:r>
        <w:t>n</w:t>
      </w:r>
      <w:r w:rsidR="00426B75" w:rsidRPr="003A0792">
        <w:t>otas</w:t>
      </w:r>
      <w:proofErr w:type="spellEnd"/>
      <w:r w:rsidR="00426B75" w:rsidRPr="003A0792">
        <w:t xml:space="preserve"> al pie</w:t>
      </w:r>
      <w:r w:rsidR="00FF72CD" w:rsidRPr="003A0792">
        <w:t xml:space="preserve"> </w:t>
      </w:r>
      <w:bookmarkEnd w:id="1"/>
      <w:r>
        <w:t xml:space="preserve">de </w:t>
      </w:r>
      <w:proofErr w:type="spellStart"/>
      <w:r>
        <w:t>página</w:t>
      </w:r>
      <w:proofErr w:type="spellEnd"/>
      <w:r>
        <w:t xml:space="preserve">: </w:t>
      </w:r>
      <w:proofErr w:type="spellStart"/>
      <w:r>
        <w:t>Letra</w:t>
      </w:r>
      <w:proofErr w:type="spellEnd"/>
      <w:r>
        <w:t xml:space="preserve"> 8 y </w:t>
      </w:r>
      <w:proofErr w:type="spellStart"/>
      <w:r>
        <w:t>justificado</w:t>
      </w:r>
      <w:proofErr w:type="spellEnd"/>
    </w:p>
    <w:p w14:paraId="7797A427" w14:textId="55F86D6E" w:rsidR="00A52649" w:rsidRPr="00DF2ACA" w:rsidRDefault="00B5383B" w:rsidP="00B5383B">
      <w:pPr>
        <w:pStyle w:val="Compact"/>
      </w:pPr>
      <w:proofErr w:type="spellStart"/>
      <w:r>
        <w:t>Texto</w:t>
      </w:r>
      <w:proofErr w:type="spellEnd"/>
      <w:r>
        <w:t xml:space="preserve"> de table: Compact</w:t>
      </w:r>
    </w:p>
    <w:sectPr w:rsidR="00A52649" w:rsidRPr="00DF2ACA" w:rsidSect="00DF2ACA">
      <w:headerReference w:type="default" r:id="rId7"/>
      <w:headerReference w:type="first" r:id="rId8"/>
      <w:footerReference w:type="first" r:id="rId9"/>
      <w:pgSz w:w="12240" w:h="15840"/>
      <w:pgMar w:top="1417" w:right="1701" w:bottom="426" w:left="1701" w:header="284" w:footer="68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FAEF9" w14:textId="77777777" w:rsidR="007A6F4B" w:rsidRDefault="007A6F4B" w:rsidP="00F7487A">
      <w:r>
        <w:separator/>
      </w:r>
    </w:p>
  </w:endnote>
  <w:endnote w:type="continuationSeparator" w:id="0">
    <w:p w14:paraId="158605B5" w14:textId="77777777" w:rsidR="007A6F4B" w:rsidRDefault="007A6F4B" w:rsidP="00F74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88A8D" w14:textId="73D0AD07" w:rsidR="00DF2ACA" w:rsidRPr="00B63948" w:rsidRDefault="00DF2ACA" w:rsidP="00661FC2">
    <w:pPr>
      <w:pStyle w:val="Piedepgina"/>
      <w:spacing w:before="0"/>
      <w:ind w:left="426" w:hanging="426"/>
      <w:rPr>
        <w:sz w:val="16"/>
        <w:szCs w:val="16"/>
      </w:rPr>
    </w:pPr>
    <w:r w:rsidRPr="00B63948">
      <w:rPr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4D2B6" w14:textId="77777777" w:rsidR="007A6F4B" w:rsidRDefault="007A6F4B" w:rsidP="00F7487A">
      <w:r>
        <w:separator/>
      </w:r>
    </w:p>
  </w:footnote>
  <w:footnote w:type="continuationSeparator" w:id="0">
    <w:p w14:paraId="7B45B1D0" w14:textId="77777777" w:rsidR="007A6F4B" w:rsidRDefault="007A6F4B" w:rsidP="00F748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169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850"/>
      <w:gridCol w:w="1653"/>
      <w:gridCol w:w="3076"/>
      <w:gridCol w:w="2658"/>
    </w:tblGrid>
    <w:tr w:rsidR="00377598" w:rsidRPr="00377598" w14:paraId="5BAFBBCD" w14:textId="77777777" w:rsidTr="00377598">
      <w:trPr>
        <w:trHeight w:val="841"/>
      </w:trPr>
      <w:tc>
        <w:tcPr>
          <w:tcW w:w="1737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1DDA1CA0" w14:textId="63E46B7A" w:rsidR="00377598" w:rsidRPr="00377598" w:rsidRDefault="00377598" w:rsidP="00F7487A">
          <w:pPr>
            <w:spacing w:before="0"/>
            <w:rPr>
              <w:rFonts w:ascii="Times New Roman" w:hAnsi="Times New Roman" w:cs="Times New Roman"/>
              <w:lang w:val="es-PE" w:eastAsia="es-PE"/>
            </w:rPr>
          </w:pPr>
          <w:r w:rsidRPr="00377598">
            <w:rPr>
              <w:noProof/>
              <w:bdr w:val="none" w:sz="0" w:space="0" w:color="auto" w:frame="1"/>
              <w:lang w:val="es-PE" w:eastAsia="es-PE"/>
            </w:rPr>
            <w:drawing>
              <wp:inline distT="0" distB="0" distL="0" distR="0" wp14:anchorId="5C6806CF" wp14:editId="12821D12">
                <wp:extent cx="1028700" cy="533707"/>
                <wp:effectExtent l="0" t="0" r="0" b="0"/>
                <wp:docPr id="2" name="Imagen 2" descr="LOG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1847" cy="540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333333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5388EF67" w14:textId="77777777" w:rsidR="00377598" w:rsidRPr="00F7487A" w:rsidRDefault="00377598" w:rsidP="00F7487A">
          <w:pPr>
            <w:spacing w:before="0"/>
            <w:rPr>
              <w:rFonts w:ascii="Times New Roman" w:hAnsi="Times New Roman" w:cs="Times New Roman"/>
              <w:color w:val="FFFFFF" w:themeColor="background1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Ministerio </w:t>
          </w:r>
        </w:p>
        <w:p w14:paraId="475534FC" w14:textId="77777777" w:rsidR="00377598" w:rsidRPr="00F7487A" w:rsidRDefault="00377598" w:rsidP="00F7487A">
          <w:pPr>
            <w:spacing w:before="0"/>
            <w:rPr>
              <w:rFonts w:ascii="Times New Roman" w:hAnsi="Times New Roman" w:cs="Times New Roman"/>
              <w:b/>
              <w:bCs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del Ambiente</w:t>
          </w:r>
        </w:p>
      </w:tc>
      <w:tc>
        <w:tcPr>
          <w:tcW w:w="3118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2ADE76F9" w14:textId="77777777" w:rsidR="00377598" w:rsidRPr="00F7487A" w:rsidRDefault="00377598" w:rsidP="00F7487A">
          <w:pPr>
            <w:spacing w:before="0"/>
            <w:jc w:val="left"/>
            <w:rPr>
              <w:rFonts w:ascii="Times New Roman" w:hAnsi="Times New Roman" w:cs="Times New Roman"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Organismo de Evaluación y Fiscalización Ambiental - OEFA</w:t>
          </w:r>
        </w:p>
      </w:tc>
      <w:tc>
        <w:tcPr>
          <w:tcW w:w="271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3386F69D" w14:textId="415F7AC3" w:rsidR="00377598" w:rsidRPr="00A52649" w:rsidRDefault="00A52649" w:rsidP="00F7487A">
          <w:pPr>
            <w:spacing w:before="0"/>
            <w:jc w:val="left"/>
            <w:rPr>
              <w:color w:val="7F7F7F" w:themeColor="text1" w:themeTint="80"/>
              <w:sz w:val="14"/>
              <w:szCs w:val="14"/>
              <w:lang w:val="es-PE" w:eastAsia="es-PE"/>
            </w:rPr>
          </w:pPr>
          <w:r w:rsidRPr="00A52649">
            <w:rPr>
              <w:color w:val="7F7F7F" w:themeColor="text1" w:themeTint="80"/>
              <w:szCs w:val="14"/>
              <w:lang w:val="es-PE" w:eastAsia="es-PE"/>
            </w:rPr>
            <w:t>.</w:t>
          </w:r>
        </w:p>
      </w:tc>
    </w:tr>
  </w:tbl>
  <w:p w14:paraId="3295D53C" w14:textId="4FB5C04E" w:rsidR="00377598" w:rsidRPr="00F7487A" w:rsidRDefault="00377598" w:rsidP="00F62778">
    <w:pPr>
      <w:spacing w:before="0"/>
      <w:jc w:val="center"/>
      <w:rPr>
        <w:rFonts w:ascii="Times New Roman" w:hAnsi="Times New Roman" w:cs="Times New Roman"/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Decenio de la Igualdad de Oportunidades para mujeres y hombres”</w:t>
    </w:r>
  </w:p>
  <w:p w14:paraId="6EE82384" w14:textId="59C54C10" w:rsidR="00DF2ACA" w:rsidRPr="00DF2ACA" w:rsidRDefault="00377598" w:rsidP="00DF2ACA">
    <w:pPr>
      <w:spacing w:before="0"/>
      <w:jc w:val="center"/>
      <w:rPr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Año de</w:t>
    </w:r>
    <w:r w:rsidR="00CF404D">
      <w:rPr>
        <w:b/>
        <w:bCs/>
        <w:sz w:val="16"/>
        <w:szCs w:val="20"/>
        <w:lang w:val="es-PE" w:eastAsia="es-PE"/>
      </w:rPr>
      <w:t>l Bicentenario del Perú: 200 años de Independencia</w:t>
    </w:r>
    <w:r w:rsidRPr="00F7487A">
      <w:rPr>
        <w:b/>
        <w:bCs/>
        <w:sz w:val="16"/>
        <w:szCs w:val="20"/>
        <w:lang w:val="es-PE" w:eastAsia="es-PE"/>
      </w:rPr>
      <w:t>”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169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850"/>
      <w:gridCol w:w="1653"/>
      <w:gridCol w:w="3076"/>
      <w:gridCol w:w="2658"/>
    </w:tblGrid>
    <w:tr w:rsidR="00DF2ACA" w:rsidRPr="00377598" w14:paraId="6F22F225" w14:textId="77777777" w:rsidTr="009C437D">
      <w:trPr>
        <w:trHeight w:val="841"/>
      </w:trPr>
      <w:tc>
        <w:tcPr>
          <w:tcW w:w="1737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3F953CC2" w14:textId="77777777" w:rsidR="00DF2ACA" w:rsidRPr="00377598" w:rsidRDefault="00DF2ACA" w:rsidP="00DF2ACA">
          <w:pPr>
            <w:spacing w:before="0"/>
            <w:rPr>
              <w:rFonts w:ascii="Times New Roman" w:hAnsi="Times New Roman" w:cs="Times New Roman"/>
              <w:lang w:val="es-PE" w:eastAsia="es-PE"/>
            </w:rPr>
          </w:pPr>
          <w:r w:rsidRPr="00377598">
            <w:rPr>
              <w:noProof/>
              <w:bdr w:val="none" w:sz="0" w:space="0" w:color="auto" w:frame="1"/>
              <w:lang w:val="es-PE" w:eastAsia="es-PE"/>
            </w:rPr>
            <w:drawing>
              <wp:inline distT="0" distB="0" distL="0" distR="0" wp14:anchorId="0CD83F3B" wp14:editId="5EFE856F">
                <wp:extent cx="1028700" cy="533707"/>
                <wp:effectExtent l="0" t="0" r="0" b="0"/>
                <wp:docPr id="4" name="Imagen 4" descr="LOG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1847" cy="540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333333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5B48B8FD" w14:textId="77777777" w:rsidR="00DF2ACA" w:rsidRPr="00F7487A" w:rsidRDefault="00DF2ACA" w:rsidP="00DF2ACA">
          <w:pPr>
            <w:spacing w:before="0"/>
            <w:rPr>
              <w:rFonts w:ascii="Times New Roman" w:hAnsi="Times New Roman" w:cs="Times New Roman"/>
              <w:color w:val="FFFFFF" w:themeColor="background1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Ministerio </w:t>
          </w:r>
        </w:p>
        <w:p w14:paraId="0FEDABF0" w14:textId="77777777" w:rsidR="00DF2ACA" w:rsidRPr="00F7487A" w:rsidRDefault="00DF2ACA" w:rsidP="00DF2ACA">
          <w:pPr>
            <w:spacing w:before="0"/>
            <w:rPr>
              <w:rFonts w:ascii="Times New Roman" w:hAnsi="Times New Roman" w:cs="Times New Roman"/>
              <w:b/>
              <w:bCs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del Ambiente</w:t>
          </w:r>
        </w:p>
      </w:tc>
      <w:tc>
        <w:tcPr>
          <w:tcW w:w="3118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2BE9CA7D" w14:textId="77777777" w:rsidR="00DF2ACA" w:rsidRPr="00F7487A" w:rsidRDefault="00DF2ACA" w:rsidP="00DF2ACA">
          <w:pPr>
            <w:spacing w:before="0"/>
            <w:jc w:val="left"/>
            <w:rPr>
              <w:rFonts w:ascii="Times New Roman" w:hAnsi="Times New Roman" w:cs="Times New Roman"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Organismo de Evaluación y Fiscalización Ambiental - OEFA</w:t>
          </w:r>
        </w:p>
      </w:tc>
      <w:tc>
        <w:tcPr>
          <w:tcW w:w="271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4309EF02" w14:textId="3FCFC8BD" w:rsidR="00DF2ACA" w:rsidRPr="00DF2ACA" w:rsidRDefault="00DF2ACA" w:rsidP="00DF2ACA">
          <w:pPr>
            <w:spacing w:before="0"/>
            <w:jc w:val="left"/>
            <w:rPr>
              <w:color w:val="7F7F7F" w:themeColor="text1" w:themeTint="80"/>
              <w:sz w:val="14"/>
              <w:szCs w:val="14"/>
              <w:lang w:val="es-PE" w:eastAsia="es-PE"/>
            </w:rPr>
          </w:pPr>
          <w:r w:rsidRPr="00DF2ACA">
            <w:rPr>
              <w:color w:val="7F7F7F" w:themeColor="text1" w:themeTint="80"/>
              <w:szCs w:val="14"/>
              <w:lang w:val="es-PE" w:eastAsia="es-PE"/>
            </w:rPr>
            <w:t>.</w:t>
          </w:r>
        </w:p>
      </w:tc>
    </w:tr>
  </w:tbl>
  <w:p w14:paraId="2AB06E27" w14:textId="77777777" w:rsidR="00DF2ACA" w:rsidRPr="00F7487A" w:rsidRDefault="00DF2ACA" w:rsidP="00DF2ACA">
    <w:pPr>
      <w:spacing w:before="0"/>
      <w:jc w:val="center"/>
      <w:rPr>
        <w:rFonts w:ascii="Times New Roman" w:hAnsi="Times New Roman" w:cs="Times New Roman"/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Decenio de la Igualdad de Oportunidades para mujeres y hombres”</w:t>
    </w:r>
  </w:p>
  <w:p w14:paraId="3D6C6608" w14:textId="1F86EC29" w:rsidR="00DF2ACA" w:rsidRDefault="00DF2ACA" w:rsidP="00DF2ACA">
    <w:pPr>
      <w:spacing w:before="0"/>
      <w:jc w:val="center"/>
    </w:pPr>
    <w:r w:rsidRPr="00F7487A">
      <w:rPr>
        <w:b/>
        <w:bCs/>
        <w:sz w:val="16"/>
        <w:szCs w:val="20"/>
        <w:lang w:val="es-PE" w:eastAsia="es-PE"/>
      </w:rPr>
      <w:t>“Año de</w:t>
    </w:r>
    <w:r>
      <w:rPr>
        <w:b/>
        <w:bCs/>
        <w:sz w:val="16"/>
        <w:szCs w:val="20"/>
        <w:lang w:val="es-PE" w:eastAsia="es-PE"/>
      </w:rPr>
      <w:t>l Bicentenario del Perú: 200 años de Independencia</w:t>
    </w:r>
    <w:r w:rsidRPr="00F7487A">
      <w:rPr>
        <w:b/>
        <w:bCs/>
        <w:sz w:val="16"/>
        <w:szCs w:val="20"/>
        <w:lang w:val="es-PE" w:eastAsia="es-PE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4CCFE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A43"/>
    <w:rsid w:val="000F1341"/>
    <w:rsid w:val="001317E9"/>
    <w:rsid w:val="00164911"/>
    <w:rsid w:val="001A6BEF"/>
    <w:rsid w:val="001B737A"/>
    <w:rsid w:val="002602D8"/>
    <w:rsid w:val="00261E3C"/>
    <w:rsid w:val="002D2AB0"/>
    <w:rsid w:val="00314536"/>
    <w:rsid w:val="003305F7"/>
    <w:rsid w:val="00377598"/>
    <w:rsid w:val="00387E11"/>
    <w:rsid w:val="003A0792"/>
    <w:rsid w:val="003A0AC2"/>
    <w:rsid w:val="003C43D3"/>
    <w:rsid w:val="004063F4"/>
    <w:rsid w:val="00411236"/>
    <w:rsid w:val="004222B8"/>
    <w:rsid w:val="00426B75"/>
    <w:rsid w:val="004D7EE0"/>
    <w:rsid w:val="004E29B3"/>
    <w:rsid w:val="004F7304"/>
    <w:rsid w:val="00512547"/>
    <w:rsid w:val="00590D07"/>
    <w:rsid w:val="00607E0F"/>
    <w:rsid w:val="00610699"/>
    <w:rsid w:val="00661FC2"/>
    <w:rsid w:val="0073159A"/>
    <w:rsid w:val="00784D58"/>
    <w:rsid w:val="007A6F4B"/>
    <w:rsid w:val="007C3B31"/>
    <w:rsid w:val="007D497D"/>
    <w:rsid w:val="00826B1A"/>
    <w:rsid w:val="00881F4E"/>
    <w:rsid w:val="008D6863"/>
    <w:rsid w:val="00906B33"/>
    <w:rsid w:val="00927730"/>
    <w:rsid w:val="00A52649"/>
    <w:rsid w:val="00A65294"/>
    <w:rsid w:val="00A92C45"/>
    <w:rsid w:val="00B1397D"/>
    <w:rsid w:val="00B30AFD"/>
    <w:rsid w:val="00B5383B"/>
    <w:rsid w:val="00B63948"/>
    <w:rsid w:val="00B86B75"/>
    <w:rsid w:val="00BC48D5"/>
    <w:rsid w:val="00C11C70"/>
    <w:rsid w:val="00C36279"/>
    <w:rsid w:val="00C43AEB"/>
    <w:rsid w:val="00C940D7"/>
    <w:rsid w:val="00CF404D"/>
    <w:rsid w:val="00CF7050"/>
    <w:rsid w:val="00DF2ACA"/>
    <w:rsid w:val="00E0550C"/>
    <w:rsid w:val="00E315A3"/>
    <w:rsid w:val="00E34A3C"/>
    <w:rsid w:val="00E5287F"/>
    <w:rsid w:val="00EC2059"/>
    <w:rsid w:val="00F405A4"/>
    <w:rsid w:val="00F62778"/>
    <w:rsid w:val="00F7487A"/>
    <w:rsid w:val="00FD1B7C"/>
    <w:rsid w:val="00FF1D0B"/>
    <w:rsid w:val="00FF72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6F08B2"/>
  <w15:docId w15:val="{4024A362-CE90-41EB-BE01-65B85D145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87A"/>
    <w:pPr>
      <w:spacing w:before="180" w:after="0"/>
      <w:jc w:val="both"/>
    </w:pPr>
    <w:rPr>
      <w:rFonts w:ascii="Arial" w:hAnsi="Arial"/>
      <w:sz w:val="20"/>
    </w:rPr>
  </w:style>
  <w:style w:type="paragraph" w:styleId="Ttulo1">
    <w:name w:val="heading 1"/>
    <w:basedOn w:val="Ttulo"/>
    <w:next w:val="Textoindependiente"/>
    <w:uiPriority w:val="9"/>
    <w:qFormat/>
    <w:rsid w:val="001A6BEF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0F1341"/>
    <w:pPr>
      <w:keepNext/>
      <w:keepLines/>
      <w:spacing w:before="0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Textoindependiente"/>
    <w:next w:val="Textoindependiente"/>
    <w:uiPriority w:val="9"/>
    <w:unhideWhenUsed/>
    <w:qFormat/>
    <w:rsid w:val="00C940D7"/>
    <w:pPr>
      <w:spacing w:before="0" w:after="0"/>
      <w:outlineLvl w:val="2"/>
    </w:pPr>
  </w:style>
  <w:style w:type="paragraph" w:styleId="Ttulo4">
    <w:name w:val="heading 4"/>
    <w:basedOn w:val="Textoindependiente"/>
    <w:next w:val="Textoindependiente"/>
    <w:uiPriority w:val="9"/>
    <w:unhideWhenUsed/>
    <w:qFormat/>
    <w:rsid w:val="002602D8"/>
    <w:pPr>
      <w:spacing w:before="0"/>
      <w:outlineLvl w:val="3"/>
    </w:pPr>
  </w:style>
  <w:style w:type="paragraph" w:styleId="Ttulo5">
    <w:name w:val="heading 5"/>
    <w:basedOn w:val="FirstParagraph"/>
    <w:next w:val="Textoindependiente"/>
    <w:uiPriority w:val="9"/>
    <w:unhideWhenUsed/>
    <w:qFormat/>
    <w:rsid w:val="0073159A"/>
    <w:pPr>
      <w:spacing w:before="0" w:after="0"/>
      <w:outlineLvl w:val="4"/>
    </w:pPr>
    <w:rPr>
      <w:sz w:val="16"/>
      <w:szCs w:val="20"/>
    </w:rPr>
  </w:style>
  <w:style w:type="paragraph" w:styleId="Ttulo6">
    <w:name w:val="heading 6"/>
    <w:basedOn w:val="Ttulo"/>
    <w:next w:val="Textoindependiente"/>
    <w:uiPriority w:val="9"/>
    <w:unhideWhenUsed/>
    <w:qFormat/>
    <w:rsid w:val="001A6BEF"/>
    <w:pPr>
      <w:spacing w:after="0"/>
      <w:jc w:val="right"/>
      <w:outlineLvl w:val="5"/>
    </w:pPr>
    <w:rPr>
      <w:sz w:val="16"/>
      <w:szCs w:val="16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3305F7"/>
    <w:pPr>
      <w:spacing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B5383B"/>
    <w:pPr>
      <w:spacing w:before="36" w:after="36"/>
    </w:pPr>
    <w:rPr>
      <w:sz w:val="16"/>
    </w:rPr>
  </w:style>
  <w:style w:type="paragraph" w:styleId="Ttulo">
    <w:name w:val="Title"/>
    <w:basedOn w:val="Normal"/>
    <w:next w:val="Textoindependiente"/>
    <w:qFormat/>
    <w:rsid w:val="001A6BEF"/>
    <w:pPr>
      <w:keepNext/>
      <w:keepLines/>
      <w:spacing w:after="240"/>
      <w:jc w:val="center"/>
    </w:pPr>
    <w:rPr>
      <w:rFonts w:eastAsiaTheme="majorEastAsia" w:cs="Arial"/>
      <w:b/>
      <w:bCs/>
      <w:sz w:val="21"/>
      <w:szCs w:val="21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Ttulo5"/>
    <w:uiPriority w:val="9"/>
    <w:unhideWhenUsed/>
    <w:qFormat/>
    <w:rsid w:val="003A079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37759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377598"/>
  </w:style>
  <w:style w:type="paragraph" w:styleId="Piedepgina">
    <w:name w:val="footer"/>
    <w:basedOn w:val="Normal"/>
    <w:link w:val="PiedepginaCar"/>
    <w:unhideWhenUsed/>
    <w:rsid w:val="0037759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377598"/>
  </w:style>
  <w:style w:type="paragraph" w:styleId="NormalWeb">
    <w:name w:val="Normal (Web)"/>
    <w:basedOn w:val="Normal"/>
    <w:uiPriority w:val="99"/>
    <w:unhideWhenUsed/>
    <w:rsid w:val="0037759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PE" w:eastAsia="es-PE"/>
    </w:rPr>
  </w:style>
  <w:style w:type="character" w:customStyle="1" w:styleId="apple-tab-span">
    <w:name w:val="apple-tab-span"/>
    <w:basedOn w:val="Fuentedeprrafopredeter"/>
    <w:rsid w:val="00377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2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22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0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69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ueba</vt:lpstr>
    </vt:vector>
  </TitlesOfParts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SEFA</dc:creator>
  <cp:keywords/>
  <cp:lastModifiedBy>48393642</cp:lastModifiedBy>
  <cp:revision>30</cp:revision>
  <dcterms:created xsi:type="dcterms:W3CDTF">2021-05-19T16:37:00Z</dcterms:created>
  <dcterms:modified xsi:type="dcterms:W3CDTF">2021-10-0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